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Systems Engineer position at [Company Name] in Egypt Cairo. As a highly motivated and technically skilled professional with a passion for solving complex problems through innovative system design, I am eager to contribute my expertise to an organization that values excellence and forward-thinking solutions. Egypt Cairo, with its dynamic technological landscape and growing demand for advanced infrastructure, presents an exciting opportunity for me to apply my skills in a region where systems engineering plays a pivotal role in shaping the future.</w:t>
      </w:r>
    </w:p>
    <w:p>
      <w:pPr>
        <w:pStyle w:val="BodyText"/>
      </w:pPr>
      <w:r>
        <w:t xml:space="preserve">Throughout my career as a Systems Engineer, I have developed a deep understanding of integrating hardware, software, and network components to create efficient, scalable solutions. My experience spans various industries, including telecommunications, information technology, and industrial automation. This diverse background has equipped me with the ability to analyze complex systems, identify potential inefficiencies, and implement strategies that optimize performance while aligning with business objectives. In Egypt Cairo’s rapidly evolving tech ecosystem, these skills are particularly valuable as organizations seek to modernize their operations and leverage cutting-edge technologies.</w:t>
      </w:r>
    </w:p>
    <w:p>
      <w:pPr>
        <w:pStyle w:val="BodyText"/>
      </w:pPr>
      <w:r>
        <w:t xml:space="preserve">One of my key strengths is my ability to bridge the gap between technical requirements and strategic goals. For instance, during my tenure at [Previous Company Name], I led a project to design a cloud-based infrastructure for a multinational client operating in Egypt. This involved coordinating with cross-functional teams, conducting detailed system analyses, and ensuring seamless integration of legacy systems with new technologies. The result was a 30% improvement in operational efficiency and significant cost savings for the client. Such achievements underscore my commitment to delivering solutions that not only meet technical standards but also drive measurable business impact.</w:t>
      </w:r>
    </w:p>
    <w:p>
      <w:pPr>
        <w:pStyle w:val="BodyText"/>
      </w:pPr>
      <w:r>
        <w:t xml:space="preserve">As a Systems Engineer, I have also prioritized continuous learning and professional development. I hold certifications such as [Relevant Certifications, e.g., Cisco CCNA, CompTIA Network+, or AWS Solutions Architect] and regularly attend industry conferences to stay updated on emerging trends. In Egypt Cairo, where the demand for digital transformation is growing rapidly, staying ahead of technological advancements is critical. My proactive approach to learning ensures that I can adapt to new challenges and contribute effectively to projects that require innovative thinking.</w:t>
      </w:r>
    </w:p>
    <w:p>
      <w:pPr>
        <w:pStyle w:val="BodyText"/>
      </w:pPr>
      <w:r>
        <w:t xml:space="preserve">What draws me most to the Systems Engineer role in Egypt Cairo is the opportunity to work within a region that is increasingly recognized as a hub for innovation and entrepreneurship. The Egyptian government’s initiatives, such as the National Strategy for Information and Communication Technology (ICT), highlight the country’s commitment to building a robust digital infrastructure. As a Systems Engineer, I am eager to contribute to these efforts by designing systems that support sustainable growth, improve public services, and enhance connectivity across sectors. Whether it is optimizing energy distribution networks or developing secure IT frameworks for local businesses, I am passionate about creating solutions that align with Egypt’s vision for the future.</w:t>
      </w:r>
    </w:p>
    <w:p>
      <w:pPr>
        <w:pStyle w:val="BodyText"/>
      </w:pPr>
      <w:r>
        <w:t xml:space="preserve">In addition to technical expertise, I bring strong communication and collaboration skills that are essential for success in a Systems Engineer role. My ability to translate complex technical concepts into clear, actionable plans has enabled me to work effectively with stakeholders at all levels, from C-suite executives to frontline technicians. In Egypt Cairo’s multicultural environment, where teamwork and adaptability are key, I am confident that my interpersonal skills will allow me to integrate seamlessly into your team and contribute positively to your projects.</w:t>
      </w:r>
    </w:p>
    <w:p>
      <w:pPr>
        <w:pStyle w:val="BodyText"/>
      </w:pPr>
      <w:r>
        <w:t xml:space="preserve">I am particularly impressed by [Company Name]’s reputation as a leader in [specific industry or field relevant to the company]. Your commitment to innovation and quality resonates with my own professional values, and I am excited about the possibility of joining an organization that is at the forefront of technological advancement. I am confident that my experience, technical acumen, and dedication to excellence make me a strong candidate for this role.</w:t>
      </w:r>
    </w:p>
    <w:p>
      <w:pPr>
        <w:pStyle w:val="BodyText"/>
      </w:pPr>
      <w:r>
        <w:t xml:space="preserve">Thank you for considering my application. I would welcome the opportunity to discuss how my background and skills align with the needs of [Company Name] in Egypt Cairo. I am available at your convenience for an interview and can be reached at [Your Phone Number] or [Your Email Address]. I look forward to the possibility of contributing to your team and helping drive impactful solutions in this vibrant reg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dc:title>
  <dc:creator/>
  <cp:keywords/>
  <dcterms:created xsi:type="dcterms:W3CDTF">2026-07-18T08:09:03Z</dcterms:created>
  <dcterms:modified xsi:type="dcterms:W3CDTF">2026-07-18T08:09:03Z</dcterms:modified>
</cp:coreProperties>
</file>

<file path=docProps/custom.xml><?xml version="1.0" encoding="utf-8"?>
<Properties xmlns="http://schemas.openxmlformats.org/officeDocument/2006/custom-properties" xmlns:vt="http://schemas.openxmlformats.org/officeDocument/2006/docPropsVTypes"/>
</file>